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29CFD1" w14:textId="2A6EF947" w:rsidR="007C1D39" w:rsidRPr="008F0466" w:rsidRDefault="007C1D39" w:rsidP="008F0466">
      <w:pPr>
        <w:tabs>
          <w:tab w:val="left" w:pos="2265"/>
        </w:tabs>
        <w:spacing w:before="240" w:after="0"/>
        <w:jc w:val="center"/>
        <w:rPr>
          <w:rFonts w:ascii="TH SarabunPSK" w:hAnsi="TH SarabunPSK" w:cs="TH SarabunPSK"/>
          <w:b/>
          <w:bCs/>
          <w:color w:val="002060"/>
          <w:sz w:val="48"/>
          <w:szCs w:val="48"/>
          <w:cs/>
        </w:rPr>
      </w:pPr>
      <w:r w:rsidRPr="008F0466">
        <w:rPr>
          <w:rFonts w:ascii="TH SarabunPSK" w:hAnsi="TH SarabunPSK" w:cs="TH SarabunPSK" w:hint="cs"/>
          <w:b/>
          <w:bCs/>
          <w:color w:val="002060"/>
          <w:sz w:val="48"/>
          <w:szCs w:val="48"/>
          <w:cs/>
        </w:rPr>
        <w:t>ผลการปฏิบัติราชการ</w:t>
      </w:r>
      <w:r w:rsidR="008C4F41">
        <w:rPr>
          <w:rFonts w:ascii="TH SarabunPSK" w:hAnsi="TH SarabunPSK" w:cs="TH SarabunPSK" w:hint="cs"/>
          <w:b/>
          <w:bCs/>
          <w:color w:val="002060"/>
          <w:sz w:val="48"/>
          <w:szCs w:val="48"/>
          <w:cs/>
        </w:rPr>
        <w:t>งานตรวจบุคคลและยานพาหนะ</w:t>
      </w:r>
    </w:p>
    <w:p w14:paraId="46134B54" w14:textId="77777777" w:rsidR="007C1D39" w:rsidRPr="008F0466" w:rsidRDefault="007C1D39" w:rsidP="007C1D39">
      <w:pPr>
        <w:tabs>
          <w:tab w:val="left" w:pos="2265"/>
        </w:tabs>
        <w:spacing w:after="0"/>
        <w:jc w:val="right"/>
        <w:rPr>
          <w:rFonts w:ascii="TH SarabunPSK" w:hAnsi="TH SarabunPSK" w:cs="TH SarabunPSK"/>
          <w:b/>
          <w:bCs/>
          <w:color w:val="002060"/>
          <w:sz w:val="40"/>
          <w:szCs w:val="40"/>
        </w:rPr>
      </w:pPr>
    </w:p>
    <w:p w14:paraId="733D9F10" w14:textId="78DB115A" w:rsidR="007C1D39" w:rsidRPr="008F0466" w:rsidRDefault="007C1D39" w:rsidP="007C1D39">
      <w:pPr>
        <w:tabs>
          <w:tab w:val="left" w:pos="2265"/>
        </w:tabs>
        <w:spacing w:after="0"/>
        <w:jc w:val="right"/>
        <w:rPr>
          <w:rFonts w:ascii="TH SarabunPSK" w:hAnsi="TH SarabunPSK" w:cs="TH SarabunPSK"/>
          <w:b/>
          <w:bCs/>
          <w:color w:val="002060"/>
          <w:sz w:val="44"/>
          <w:szCs w:val="44"/>
        </w:rPr>
      </w:pPr>
      <w:r w:rsidRPr="008F0466">
        <w:rPr>
          <w:rFonts w:ascii="TH SarabunPSK" w:hAnsi="TH SarabunPSK" w:cs="TH SarabunPSK"/>
          <w:b/>
          <w:bCs/>
          <w:color w:val="002060"/>
          <w:sz w:val="44"/>
          <w:szCs w:val="44"/>
          <w:cs/>
        </w:rPr>
        <w:t xml:space="preserve">ข้อมูล ณ วันที่ </w:t>
      </w:r>
      <w:r w:rsidR="008C4F41">
        <w:rPr>
          <w:rFonts w:ascii="TH SarabunPSK" w:hAnsi="TH SarabunPSK" w:cs="TH SarabunPSK"/>
          <w:b/>
          <w:bCs/>
          <w:color w:val="002060"/>
          <w:sz w:val="44"/>
          <w:szCs w:val="44"/>
          <w:cs/>
        </w:rPr>
        <w:t>3</w:t>
      </w:r>
      <w:r w:rsidR="00454F7E">
        <w:rPr>
          <w:rFonts w:ascii="TH SarabunPSK" w:hAnsi="TH SarabunPSK" w:cs="TH SarabunPSK" w:hint="cs"/>
          <w:b/>
          <w:bCs/>
          <w:color w:val="002060"/>
          <w:sz w:val="44"/>
          <w:szCs w:val="44"/>
          <w:cs/>
        </w:rPr>
        <w:t>1</w:t>
      </w:r>
      <w:r w:rsidRPr="008F0466">
        <w:rPr>
          <w:rFonts w:ascii="TH SarabunPSK" w:hAnsi="TH SarabunPSK" w:cs="TH SarabunPSK"/>
          <w:b/>
          <w:bCs/>
          <w:color w:val="002060"/>
          <w:sz w:val="44"/>
          <w:szCs w:val="44"/>
          <w:cs/>
        </w:rPr>
        <w:t xml:space="preserve"> </w:t>
      </w:r>
      <w:r w:rsidR="00454F7E">
        <w:rPr>
          <w:rFonts w:ascii="TH SarabunPSK" w:hAnsi="TH SarabunPSK" w:cs="TH SarabunPSK" w:hint="cs"/>
          <w:b/>
          <w:bCs/>
          <w:color w:val="002060"/>
          <w:sz w:val="44"/>
          <w:szCs w:val="44"/>
          <w:cs/>
        </w:rPr>
        <w:t>ธันวาคม</w:t>
      </w:r>
      <w:r w:rsidRPr="008F0466">
        <w:rPr>
          <w:rFonts w:ascii="TH SarabunPSK" w:hAnsi="TH SarabunPSK" w:cs="TH SarabunPSK"/>
          <w:b/>
          <w:bCs/>
          <w:color w:val="002060"/>
          <w:sz w:val="44"/>
          <w:szCs w:val="44"/>
          <w:cs/>
        </w:rPr>
        <w:t xml:space="preserve"> 256</w:t>
      </w:r>
      <w:r w:rsidR="00454F7E">
        <w:rPr>
          <w:rFonts w:ascii="TH SarabunPSK" w:hAnsi="TH SarabunPSK" w:cs="TH SarabunPSK" w:hint="cs"/>
          <w:b/>
          <w:bCs/>
          <w:color w:val="002060"/>
          <w:sz w:val="44"/>
          <w:szCs w:val="44"/>
          <w:cs/>
        </w:rPr>
        <w:t>7</w:t>
      </w:r>
    </w:p>
    <w:p w14:paraId="13013629" w14:textId="77777777" w:rsidR="007C1D39" w:rsidRDefault="007C1D39" w:rsidP="007C1D39">
      <w:pPr>
        <w:tabs>
          <w:tab w:val="left" w:pos="2265"/>
        </w:tabs>
        <w:spacing w:after="0"/>
        <w:rPr>
          <w:rFonts w:ascii="TH SarabunPSK" w:hAnsi="TH SarabunPSK" w:cs="TH SarabunPSK"/>
          <w:b/>
          <w:bCs/>
          <w:color w:val="002060"/>
          <w:sz w:val="32"/>
          <w:szCs w:val="32"/>
        </w:rPr>
      </w:pPr>
    </w:p>
    <w:p w14:paraId="517465FD" w14:textId="52234FC6" w:rsidR="008C4F41" w:rsidRPr="00C83267" w:rsidRDefault="008C4F41" w:rsidP="00AD2146">
      <w:pPr>
        <w:rPr>
          <w:rFonts w:ascii="TH SarabunPSK" w:eastAsia="Times New Roman" w:hAnsi="TH SarabunPSK" w:cs="TH SarabunPSK"/>
          <w:color w:val="000000"/>
          <w:sz w:val="36"/>
          <w:szCs w:val="36"/>
        </w:rPr>
      </w:pPr>
      <w:r w:rsidRPr="008C4F41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 xml:space="preserve">ผลการปฏิบัติงานของ </w:t>
      </w:r>
      <w:r w:rsidR="008B35C7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งานตรวจบุคคลและยานพาหนะ</w:t>
      </w:r>
      <w:r w:rsidRPr="008C4F41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 xml:space="preserve"> ตม.จว.สระแก้ว </w:t>
      </w:r>
      <w:r w:rsidR="001651B3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ณ จุดผ่านแดนถาวร</w:t>
      </w:r>
      <w:r w:rsidR="001651B3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br/>
        <w:t xml:space="preserve">คลองลึก จุดผ่านแดนถาวรบ้านเขาดิน </w:t>
      </w:r>
      <w:r w:rsidR="00D03208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จุดผ่านแดนถาวรสะพานมิตรภาพไทย-กัมพูชา</w:t>
      </w:r>
      <w:r w:rsidR="00676AE3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 xml:space="preserve"> </w:t>
      </w:r>
      <w:r w:rsidR="001651B3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จุดผ่อนปรนการค้าบ้านหนองปรือ และจุดผ่อนปรนการค้า</w:t>
      </w:r>
      <w:r w:rsidR="00253AFB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บ้าน</w:t>
      </w:r>
      <w:r w:rsidR="001651B3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 xml:space="preserve">ตาพระยา </w:t>
      </w:r>
      <w:r w:rsidRPr="008C4F41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ระหว่างวันที่ 1 - 3</w:t>
      </w:r>
      <w:r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1</w:t>
      </w:r>
      <w:r w:rsidRPr="008C4F41">
        <w:rPr>
          <w:rFonts w:ascii="TH SarabunPSK" w:eastAsia="Times New Roman" w:hAnsi="TH SarabunPSK" w:cs="TH SarabunPSK"/>
          <w:color w:val="000000"/>
          <w:sz w:val="36"/>
          <w:szCs w:val="36"/>
        </w:rPr>
        <w:t xml:space="preserve"> ธ.</w:t>
      </w:r>
      <w:r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ค</w:t>
      </w:r>
      <w:r w:rsidRPr="008C4F41">
        <w:rPr>
          <w:rFonts w:ascii="TH SarabunPSK" w:eastAsia="Times New Roman" w:hAnsi="TH SarabunPSK" w:cs="TH SarabunPSK"/>
          <w:color w:val="000000"/>
          <w:sz w:val="36"/>
          <w:szCs w:val="36"/>
        </w:rPr>
        <w:t>.6</w:t>
      </w:r>
      <w:r w:rsidR="008B7B62">
        <w:rPr>
          <w:rFonts w:ascii="TH SarabunPSK" w:eastAsia="Times New Roman" w:hAnsi="TH SarabunPSK" w:cs="TH SarabunPSK"/>
          <w:color w:val="000000"/>
          <w:sz w:val="36"/>
          <w:szCs w:val="36"/>
        </w:rPr>
        <w:t>7</w:t>
      </w:r>
      <w:r w:rsidRPr="008C4F41">
        <w:rPr>
          <w:rFonts w:ascii="TH SarabunPSK" w:eastAsia="Times New Roman" w:hAnsi="TH SarabunPSK" w:cs="TH SarabunPSK"/>
          <w:color w:val="000000"/>
          <w:sz w:val="36"/>
          <w:szCs w:val="36"/>
        </w:rPr>
        <w:t> </w:t>
      </w:r>
      <w:r w:rsidRPr="008C4F41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มีการให้บริการ</w:t>
      </w:r>
      <w:r w:rsidR="001651B3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 xml:space="preserve">ตรวจบุคคลและยานพาหนะทั้งคนไทยและคนต่างชาติ </w:t>
      </w:r>
      <w:r w:rsidRPr="008C4F41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 xml:space="preserve">จำนวนทั้งสิ้น </w:t>
      </w:r>
      <w:r w:rsidR="00D03208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 xml:space="preserve"> </w:t>
      </w:r>
      <w:r w:rsidR="00AD2146" w:rsidRPr="00AD2146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1,414,662</w:t>
      </w:r>
      <w:r w:rsidR="00AD2146">
        <w:rPr>
          <w:rFonts w:ascii="TH SarabunPSK" w:eastAsia="Times New Roman" w:hAnsi="TH SarabunPSK" w:cs="TH SarabunPSK" w:hint="cs"/>
          <w:color w:val="000000"/>
          <w:sz w:val="36"/>
          <w:szCs w:val="36"/>
          <w:cs/>
        </w:rPr>
        <w:t xml:space="preserve"> </w:t>
      </w:r>
      <w:r w:rsidRPr="008C4F41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ราย จำแนกรายละเอียดตาม</w:t>
      </w:r>
      <w:r w:rsidR="001651B3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จุดตรวจ</w:t>
      </w:r>
      <w:r w:rsidRPr="008C4F41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ได้</w:t>
      </w:r>
      <w:r w:rsidR="001651B3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ตาม</w:t>
      </w:r>
      <w:r w:rsidRPr="008C4F41">
        <w:rPr>
          <w:rFonts w:ascii="TH SarabunPSK" w:eastAsia="Times New Roman" w:hAnsi="TH SarabunPSK" w:cs="TH SarabunPSK"/>
          <w:color w:val="000000"/>
          <w:sz w:val="36"/>
          <w:szCs w:val="36"/>
          <w:cs/>
        </w:rPr>
        <w:t>ตารางต่อไปนี้</w:t>
      </w:r>
      <w:r w:rsidRPr="008C4F41">
        <w:rPr>
          <w:rFonts w:ascii="TH SarabunPSK" w:eastAsia="Times New Roman" w:hAnsi="TH SarabunPSK" w:cs="TH SarabunPSK"/>
          <w:color w:val="000000"/>
          <w:sz w:val="36"/>
          <w:szCs w:val="36"/>
        </w:rPr>
        <w:t> </w:t>
      </w:r>
    </w:p>
    <w:p w14:paraId="79796FA7" w14:textId="77777777" w:rsidR="008C4F41" w:rsidRPr="008C4F41" w:rsidRDefault="008C4F41" w:rsidP="008C4F41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C4F41">
        <w:rPr>
          <w:rFonts w:ascii="TH SarabunPSK" w:eastAsia="Times New Roman" w:hAnsi="TH SarabunPSK" w:cs="TH SarabunPSK"/>
          <w:sz w:val="36"/>
          <w:szCs w:val="36"/>
        </w:rPr>
        <w:t> </w:t>
      </w:r>
    </w:p>
    <w:tbl>
      <w:tblPr>
        <w:tblW w:w="8551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49"/>
        <w:gridCol w:w="1199"/>
        <w:gridCol w:w="1199"/>
        <w:gridCol w:w="1304"/>
      </w:tblGrid>
      <w:tr w:rsidR="008B35C7" w:rsidRPr="008C4F41" w14:paraId="72C2F54D" w14:textId="533AAC6E" w:rsidTr="3970D0F2">
        <w:trPr>
          <w:trHeight w:val="300"/>
          <w:jc w:val="center"/>
        </w:trPr>
        <w:tc>
          <w:tcPr>
            <w:tcW w:w="855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5" w:themeFillTint="33"/>
            <w:hideMark/>
          </w:tcPr>
          <w:p w14:paraId="0CF5CD89" w14:textId="7B4E0691" w:rsidR="008B35C7" w:rsidRPr="008C4F41" w:rsidRDefault="008B35C7" w:rsidP="008C4F41">
            <w:pPr>
              <w:spacing w:after="0" w:line="240" w:lineRule="auto"/>
              <w:jc w:val="center"/>
              <w:textAlignment w:val="baseline"/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</w:pPr>
            <w:r w:rsidRPr="008C4F41"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t xml:space="preserve">ข้อมูลเชิงสถิติ ผลการปฏิบัติราชการประจำเดือน </w:t>
            </w:r>
            <w:r w:rsidR="00FA0DFA">
              <w:rPr>
                <w:rFonts w:ascii="TH SarabunPSK" w:eastAsia="Times New Roman" w:hAnsi="TH SarabunPSK" w:cs="TH SarabunPSK" w:hint="cs"/>
                <w:b/>
                <w:bCs/>
                <w:sz w:val="36"/>
                <w:szCs w:val="36"/>
                <w:cs/>
              </w:rPr>
              <w:t>ธันวาคม</w:t>
            </w:r>
            <w:r w:rsidRPr="008C4F41"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t xml:space="preserve"> 256</w:t>
            </w:r>
            <w:r w:rsidR="00C83267"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t>7</w:t>
            </w:r>
            <w:r w:rsidRPr="008C4F41">
              <w:rPr>
                <w:rFonts w:ascii="TH SarabunPSK" w:eastAsia="Times New Roman" w:hAnsi="TH SarabunPSK" w:cs="TH SarabunPSK"/>
                <w:sz w:val="36"/>
                <w:szCs w:val="36"/>
              </w:rPr>
              <w:t> </w:t>
            </w:r>
          </w:p>
        </w:tc>
      </w:tr>
      <w:tr w:rsidR="008B35C7" w:rsidRPr="008C4F41" w14:paraId="016FA27F" w14:textId="4CDAB585" w:rsidTr="3970D0F2">
        <w:trPr>
          <w:trHeight w:val="300"/>
          <w:jc w:val="center"/>
        </w:trPr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5" w:themeFillTint="33"/>
            <w:hideMark/>
          </w:tcPr>
          <w:p w14:paraId="6A7EA556" w14:textId="27BA0DE9" w:rsidR="008B35C7" w:rsidRPr="008C4F41" w:rsidRDefault="008B35C7" w:rsidP="008C4F4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H SarabunPSK" w:eastAsia="Times New Roman" w:hAnsi="TH SarabunPSK" w:cs="TH SarabunPSK" w:hint="cs"/>
                <w:b/>
                <w:bCs/>
                <w:sz w:val="36"/>
                <w:szCs w:val="36"/>
                <w:cs/>
              </w:rPr>
              <w:t>จุดผ่านแดน / จุดผ่อนปรน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5" w:themeFillTint="33"/>
            <w:hideMark/>
          </w:tcPr>
          <w:p w14:paraId="1799C6E3" w14:textId="21525866" w:rsidR="008B35C7" w:rsidRPr="008C4F41" w:rsidRDefault="008B35C7" w:rsidP="008C4F4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H SarabunPSK" w:eastAsia="Times New Roman" w:hAnsi="TH SarabunPSK" w:cs="TH SarabunPSK" w:hint="cs"/>
                <w:b/>
                <w:bCs/>
                <w:sz w:val="36"/>
                <w:szCs w:val="36"/>
                <w:cs/>
              </w:rPr>
              <w:t>ขาเข้า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5" w:themeFillTint="33"/>
          </w:tcPr>
          <w:p w14:paraId="33B81163" w14:textId="1AD541EC" w:rsidR="008B35C7" w:rsidRPr="008C4F41" w:rsidRDefault="008B35C7" w:rsidP="008C4F41">
            <w:pPr>
              <w:spacing w:after="0" w:line="240" w:lineRule="auto"/>
              <w:jc w:val="center"/>
              <w:textAlignment w:val="baseline"/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</w:pPr>
            <w:r>
              <w:rPr>
                <w:rFonts w:ascii="TH SarabunPSK" w:eastAsia="Times New Roman" w:hAnsi="TH SarabunPSK" w:cs="TH SarabunPSK" w:hint="cs"/>
                <w:b/>
                <w:bCs/>
                <w:sz w:val="36"/>
                <w:szCs w:val="36"/>
                <w:cs/>
              </w:rPr>
              <w:t>ขาออก</w:t>
            </w:r>
          </w:p>
        </w:tc>
        <w:tc>
          <w:tcPr>
            <w:tcW w:w="1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5" w:themeFillTint="33"/>
          </w:tcPr>
          <w:p w14:paraId="7D72845B" w14:textId="2F6B95BE" w:rsidR="008B35C7" w:rsidRPr="008C4F41" w:rsidRDefault="008B35C7" w:rsidP="008C4F41">
            <w:pPr>
              <w:spacing w:after="0" w:line="240" w:lineRule="auto"/>
              <w:jc w:val="center"/>
              <w:textAlignment w:val="baseline"/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</w:pPr>
            <w:r>
              <w:rPr>
                <w:rFonts w:ascii="TH SarabunPSK" w:eastAsia="Times New Roman" w:hAnsi="TH SarabunPSK" w:cs="TH SarabunPSK" w:hint="cs"/>
                <w:b/>
                <w:bCs/>
                <w:sz w:val="36"/>
                <w:szCs w:val="36"/>
                <w:cs/>
              </w:rPr>
              <w:t>รวมทั้งหมด</w:t>
            </w:r>
          </w:p>
        </w:tc>
      </w:tr>
      <w:tr w:rsidR="000541D5" w:rsidRPr="008C4F41" w14:paraId="473C09A3" w14:textId="2D4C9D7B" w:rsidTr="3970D0F2">
        <w:trPr>
          <w:trHeight w:val="300"/>
          <w:jc w:val="center"/>
        </w:trPr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28BD21" w14:textId="017732E2" w:rsidR="000541D5" w:rsidRPr="008B35C7" w:rsidRDefault="000541D5" w:rsidP="000541D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B35C7">
              <w:rPr>
                <w:rFonts w:ascii="TH SarabunPSK" w:eastAsia="Times New Roman" w:hAnsi="TH SarabunPSK" w:cs="TH SarabunPSK" w:hint="cs"/>
                <w:b/>
                <w:bCs/>
                <w:sz w:val="36"/>
                <w:szCs w:val="36"/>
                <w:cs/>
              </w:rPr>
              <w:t>1. จุดผ่านแดนถาวรคลองลึก</w:t>
            </w:r>
            <w:r w:rsidRPr="008B35C7"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</w:rPr>
              <w:t> 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B148A0" w14:textId="037AAAD6" w:rsidR="000541D5" w:rsidRPr="007336E6" w:rsidRDefault="3970D0F2" w:rsidP="003F5D09">
            <w:pPr>
              <w:spacing w:after="0" w:line="240" w:lineRule="auto"/>
              <w:ind w:right="210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</w:rPr>
            </w:pPr>
            <w:r w:rsidRPr="3970D0F2">
              <w:rPr>
                <w:rFonts w:ascii="TH SarabunPSK" w:eastAsia="Times New Roman" w:hAnsi="TH SarabunPSK" w:cs="TH SarabunPSK"/>
                <w:sz w:val="36"/>
                <w:szCs w:val="36"/>
              </w:rPr>
              <w:t>654,719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FFFFFF" w:themeColor="background1"/>
              <w:bottom w:val="single" w:sz="6" w:space="0" w:color="auto"/>
              <w:right w:val="single" w:sz="6" w:space="0" w:color="auto"/>
            </w:tcBorders>
          </w:tcPr>
          <w:p w14:paraId="3E49BEE4" w14:textId="11581AD1" w:rsidR="000541D5" w:rsidRPr="007336E6" w:rsidRDefault="3970D0F2" w:rsidP="003F5D09">
            <w:pPr>
              <w:spacing w:after="0" w:line="240" w:lineRule="auto"/>
              <w:ind w:right="210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</w:pPr>
            <w:r w:rsidRPr="3970D0F2">
              <w:rPr>
                <w:rFonts w:ascii="TH SarabunPSK" w:eastAsia="Times New Roman" w:hAnsi="TH SarabunPSK" w:cs="TH SarabunPSK"/>
                <w:sz w:val="36"/>
                <w:szCs w:val="36"/>
              </w:rPr>
              <w:t>671,637</w:t>
            </w:r>
          </w:p>
        </w:tc>
        <w:tc>
          <w:tcPr>
            <w:tcW w:w="1304" w:type="dxa"/>
            <w:tcBorders>
              <w:top w:val="single" w:sz="6" w:space="0" w:color="auto"/>
              <w:left w:val="single" w:sz="6" w:space="0" w:color="FFFFFF" w:themeColor="background1"/>
              <w:bottom w:val="single" w:sz="6" w:space="0" w:color="auto"/>
              <w:right w:val="single" w:sz="6" w:space="0" w:color="auto"/>
            </w:tcBorders>
          </w:tcPr>
          <w:p w14:paraId="6F424C6D" w14:textId="42DAEA04" w:rsidR="000541D5" w:rsidRPr="007336E6" w:rsidRDefault="003F5D09" w:rsidP="003F5D09">
            <w:pPr>
              <w:spacing w:after="0" w:line="240" w:lineRule="auto"/>
              <w:ind w:right="192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begin"/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instrText xml:space="preserve"> =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</w:rPr>
              <w:instrText>SUM(LEFT)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instrText xml:space="preserve"> 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separate"/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  <w:cs/>
              </w:rPr>
              <w:t>1</w:t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</w:rPr>
              <w:t>,</w:t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  <w:cs/>
              </w:rPr>
              <w:t>326</w:t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</w:rPr>
              <w:t>,</w:t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  <w:cs/>
              </w:rPr>
              <w:t>356</w: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end"/>
            </w:r>
          </w:p>
        </w:tc>
      </w:tr>
      <w:tr w:rsidR="000541D5" w:rsidRPr="008C4F41" w14:paraId="6F65E369" w14:textId="5D7ADC25" w:rsidTr="3970D0F2">
        <w:trPr>
          <w:trHeight w:val="300"/>
          <w:jc w:val="center"/>
        </w:trPr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6CC9EA" w14:textId="6AFA6469" w:rsidR="000541D5" w:rsidRPr="007336E6" w:rsidRDefault="000541D5" w:rsidP="000541D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336E6">
              <w:rPr>
                <w:rFonts w:ascii="TH SarabunPSK" w:eastAsia="Times New Roman" w:hAnsi="TH SarabunPSK" w:cs="TH SarabunPSK" w:hint="cs"/>
                <w:b/>
                <w:bCs/>
                <w:sz w:val="36"/>
                <w:szCs w:val="36"/>
                <w:cs/>
              </w:rPr>
              <w:t>2.</w:t>
            </w:r>
            <w:r w:rsidRPr="007336E6"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t xml:space="preserve"> </w:t>
            </w:r>
            <w:r w:rsidRPr="007336E6">
              <w:rPr>
                <w:rFonts w:ascii="TH SarabunPSK" w:eastAsia="Times New Roman" w:hAnsi="TH SarabunPSK" w:cs="TH SarabunPSK" w:hint="cs"/>
                <w:b/>
                <w:bCs/>
                <w:sz w:val="36"/>
                <w:szCs w:val="36"/>
                <w:cs/>
              </w:rPr>
              <w:t>จุดผ่านแดนถาวรบ้านเขาดิน</w:t>
            </w:r>
            <w:r w:rsidRPr="007336E6"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</w:rPr>
              <w:t> 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10C518" w14:textId="02E86EAE" w:rsidR="000541D5" w:rsidRPr="007336E6" w:rsidRDefault="3970D0F2" w:rsidP="003F5D09">
            <w:pPr>
              <w:spacing w:after="0" w:line="240" w:lineRule="auto"/>
              <w:ind w:right="210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</w:rPr>
            </w:pPr>
            <w:r w:rsidRPr="3970D0F2">
              <w:rPr>
                <w:rFonts w:ascii="TH SarabunPSK" w:eastAsia="Times New Roman" w:hAnsi="TH SarabunPSK" w:cs="TH SarabunPSK"/>
                <w:sz w:val="36"/>
                <w:szCs w:val="36"/>
              </w:rPr>
              <w:t>18,522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FFFFFF" w:themeColor="background1"/>
              <w:bottom w:val="single" w:sz="6" w:space="0" w:color="auto"/>
              <w:right w:val="single" w:sz="6" w:space="0" w:color="auto"/>
            </w:tcBorders>
          </w:tcPr>
          <w:p w14:paraId="122CE638" w14:textId="6B35E7FD" w:rsidR="000541D5" w:rsidRPr="007336E6" w:rsidRDefault="3970D0F2" w:rsidP="003F5D09">
            <w:pPr>
              <w:spacing w:after="0" w:line="240" w:lineRule="auto"/>
              <w:ind w:right="210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</w:pPr>
            <w:r w:rsidRPr="3970D0F2">
              <w:rPr>
                <w:rFonts w:ascii="TH SarabunPSK" w:eastAsia="Times New Roman" w:hAnsi="TH SarabunPSK" w:cs="TH SarabunPSK"/>
                <w:sz w:val="36"/>
                <w:szCs w:val="36"/>
              </w:rPr>
              <w:t>22,100</w:t>
            </w:r>
          </w:p>
        </w:tc>
        <w:tc>
          <w:tcPr>
            <w:tcW w:w="1304" w:type="dxa"/>
            <w:tcBorders>
              <w:top w:val="single" w:sz="6" w:space="0" w:color="auto"/>
              <w:left w:val="single" w:sz="6" w:space="0" w:color="FFFFFF" w:themeColor="background1"/>
              <w:bottom w:val="single" w:sz="6" w:space="0" w:color="auto"/>
              <w:right w:val="single" w:sz="6" w:space="0" w:color="auto"/>
            </w:tcBorders>
          </w:tcPr>
          <w:p w14:paraId="4D5C5CAB" w14:textId="6B4535FB" w:rsidR="000541D5" w:rsidRPr="007336E6" w:rsidRDefault="003F5D09" w:rsidP="003F5D09">
            <w:pPr>
              <w:spacing w:after="0" w:line="240" w:lineRule="auto"/>
              <w:ind w:right="192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begin"/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instrText xml:space="preserve"> =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</w:rPr>
              <w:instrText>SUM(LEFT)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instrText xml:space="preserve"> 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separate"/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  <w:cs/>
              </w:rPr>
              <w:t>40</w:t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</w:rPr>
              <w:t>,</w:t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  <w:cs/>
              </w:rPr>
              <w:t>622</w: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end"/>
            </w:r>
          </w:p>
        </w:tc>
      </w:tr>
      <w:tr w:rsidR="00C83267" w:rsidRPr="008C4F41" w14:paraId="6544AD17" w14:textId="77777777" w:rsidTr="3970D0F2">
        <w:trPr>
          <w:trHeight w:val="300"/>
          <w:jc w:val="center"/>
        </w:trPr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6806A0" w14:textId="034F2701" w:rsidR="00C83267" w:rsidRPr="007336E6" w:rsidRDefault="00C83267" w:rsidP="000541D5">
            <w:pPr>
              <w:spacing w:after="0" w:line="240" w:lineRule="auto"/>
              <w:textAlignment w:val="baseline"/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</w:pPr>
            <w:r>
              <w:rPr>
                <w:rFonts w:ascii="TH SarabunPSK" w:eastAsia="Times New Roman" w:hAnsi="TH SarabunPSK" w:cs="TH SarabunPSK" w:hint="cs"/>
                <w:b/>
                <w:bCs/>
                <w:sz w:val="36"/>
                <w:szCs w:val="36"/>
                <w:cs/>
              </w:rPr>
              <w:t>3. จุดผ่านแดนถาวรสะพานมิตรภาพไทย-กัมพูชา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D2D874" w14:textId="5244B0A1" w:rsidR="00C83267" w:rsidRDefault="3970D0F2" w:rsidP="003F5D09">
            <w:pPr>
              <w:spacing w:after="0" w:line="240" w:lineRule="auto"/>
              <w:ind w:right="210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</w:rPr>
            </w:pPr>
            <w:r w:rsidRPr="3970D0F2">
              <w:rPr>
                <w:rFonts w:ascii="TH SarabunPSK" w:eastAsia="Times New Roman" w:hAnsi="TH SarabunPSK" w:cs="TH SarabunPSK"/>
                <w:sz w:val="36"/>
                <w:szCs w:val="36"/>
              </w:rPr>
              <w:t>7,792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FFFFFF" w:themeColor="background1"/>
              <w:bottom w:val="single" w:sz="6" w:space="0" w:color="auto"/>
              <w:right w:val="single" w:sz="6" w:space="0" w:color="auto"/>
            </w:tcBorders>
          </w:tcPr>
          <w:p w14:paraId="45C6BA0C" w14:textId="383DFF06" w:rsidR="00C83267" w:rsidRDefault="3970D0F2" w:rsidP="003F5D09">
            <w:pPr>
              <w:spacing w:after="0" w:line="240" w:lineRule="auto"/>
              <w:ind w:right="210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</w:rPr>
            </w:pPr>
            <w:r w:rsidRPr="3970D0F2">
              <w:rPr>
                <w:rFonts w:ascii="TH SarabunPSK" w:eastAsia="Times New Roman" w:hAnsi="TH SarabunPSK" w:cs="TH SarabunPSK"/>
                <w:sz w:val="36"/>
                <w:szCs w:val="36"/>
              </w:rPr>
              <w:t>7,842</w:t>
            </w:r>
          </w:p>
        </w:tc>
        <w:tc>
          <w:tcPr>
            <w:tcW w:w="1304" w:type="dxa"/>
            <w:tcBorders>
              <w:top w:val="single" w:sz="6" w:space="0" w:color="auto"/>
              <w:left w:val="single" w:sz="6" w:space="0" w:color="FFFFFF" w:themeColor="background1"/>
              <w:bottom w:val="single" w:sz="6" w:space="0" w:color="auto"/>
              <w:right w:val="single" w:sz="6" w:space="0" w:color="auto"/>
            </w:tcBorders>
          </w:tcPr>
          <w:p w14:paraId="73DC4B61" w14:textId="1462604A" w:rsidR="00C83267" w:rsidRDefault="003F5D09" w:rsidP="003F5D09">
            <w:pPr>
              <w:spacing w:after="0" w:line="240" w:lineRule="auto"/>
              <w:ind w:right="192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</w:rPr>
            </w:pP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begin"/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instrText xml:space="preserve"> =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</w:rPr>
              <w:instrText>SUM(LEFT)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instrText xml:space="preserve"> 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separate"/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  <w:cs/>
              </w:rPr>
              <w:t>15</w:t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</w:rPr>
              <w:t>,</w:t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  <w:cs/>
              </w:rPr>
              <w:t>634</w: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end"/>
            </w:r>
          </w:p>
        </w:tc>
      </w:tr>
      <w:tr w:rsidR="000541D5" w:rsidRPr="008C4F41" w14:paraId="538A75BB" w14:textId="6B5BF52B" w:rsidTr="3970D0F2">
        <w:trPr>
          <w:trHeight w:val="300"/>
          <w:jc w:val="center"/>
        </w:trPr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3F7822" w14:textId="526108ED" w:rsidR="000541D5" w:rsidRPr="008B35C7" w:rsidRDefault="000541D5" w:rsidP="000541D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t>4.</w:t>
            </w:r>
            <w:r w:rsidRPr="007336E6"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t xml:space="preserve"> จุดผ่อนปรนเพื่อการค้าบ้านหนองปรือ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29400A" w14:textId="29EABBCA" w:rsidR="000541D5" w:rsidRPr="007336E6" w:rsidRDefault="3970D0F2" w:rsidP="003F5D09">
            <w:pPr>
              <w:spacing w:after="0" w:line="240" w:lineRule="auto"/>
              <w:ind w:right="210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</w:rPr>
            </w:pPr>
            <w:r w:rsidRPr="3970D0F2">
              <w:rPr>
                <w:rFonts w:ascii="TH SarabunPSK" w:eastAsia="Times New Roman" w:hAnsi="TH SarabunPSK" w:cs="TH SarabunPSK"/>
                <w:sz w:val="36"/>
                <w:szCs w:val="36"/>
              </w:rPr>
              <w:t>6,559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FFFFFF" w:themeColor="background1"/>
              <w:bottom w:val="single" w:sz="6" w:space="0" w:color="auto"/>
              <w:right w:val="single" w:sz="6" w:space="0" w:color="auto"/>
            </w:tcBorders>
          </w:tcPr>
          <w:p w14:paraId="16A1EE3C" w14:textId="67C5C545" w:rsidR="000541D5" w:rsidRPr="007336E6" w:rsidRDefault="3970D0F2" w:rsidP="003F5D09">
            <w:pPr>
              <w:spacing w:after="0" w:line="240" w:lineRule="auto"/>
              <w:ind w:right="210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</w:pPr>
            <w:r w:rsidRPr="3970D0F2">
              <w:rPr>
                <w:rFonts w:ascii="TH SarabunPSK" w:eastAsia="Times New Roman" w:hAnsi="TH SarabunPSK" w:cs="TH SarabunPSK"/>
                <w:sz w:val="36"/>
                <w:szCs w:val="36"/>
              </w:rPr>
              <w:t>6,460</w:t>
            </w:r>
          </w:p>
        </w:tc>
        <w:tc>
          <w:tcPr>
            <w:tcW w:w="1304" w:type="dxa"/>
            <w:tcBorders>
              <w:top w:val="single" w:sz="6" w:space="0" w:color="auto"/>
              <w:left w:val="single" w:sz="6" w:space="0" w:color="FFFFFF" w:themeColor="background1"/>
              <w:bottom w:val="single" w:sz="6" w:space="0" w:color="auto"/>
              <w:right w:val="single" w:sz="6" w:space="0" w:color="auto"/>
            </w:tcBorders>
          </w:tcPr>
          <w:p w14:paraId="41D965C9" w14:textId="7972CD1F" w:rsidR="000541D5" w:rsidRPr="007336E6" w:rsidRDefault="003F5D09" w:rsidP="003F5D09">
            <w:pPr>
              <w:spacing w:after="0" w:line="240" w:lineRule="auto"/>
              <w:ind w:right="192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begin"/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instrText xml:space="preserve"> =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</w:rPr>
              <w:instrText>SUM(LEFT)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instrText xml:space="preserve"> 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separate"/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  <w:cs/>
              </w:rPr>
              <w:t>13</w:t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</w:rPr>
              <w:t>,</w:t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  <w:cs/>
              </w:rPr>
              <w:t>019</w: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end"/>
            </w:r>
          </w:p>
        </w:tc>
      </w:tr>
      <w:tr w:rsidR="000541D5" w:rsidRPr="008C4F41" w14:paraId="2386B3F3" w14:textId="4C22B0E7" w:rsidTr="3970D0F2">
        <w:trPr>
          <w:trHeight w:val="300"/>
          <w:jc w:val="center"/>
        </w:trPr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091409" w14:textId="35AAEBBB" w:rsidR="000541D5" w:rsidRPr="008B35C7" w:rsidRDefault="000541D5" w:rsidP="000541D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t xml:space="preserve">5. </w:t>
            </w:r>
            <w:r w:rsidRPr="007336E6"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t>จุดผ่อนปรนเพื่อการค้าตาพระยา</w:t>
            </w:r>
            <w:r w:rsidRPr="008B35C7"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</w:rPr>
              <w:t> 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2A157B" w14:textId="2D32FF2A" w:rsidR="000541D5" w:rsidRPr="007336E6" w:rsidRDefault="3970D0F2" w:rsidP="003F5D09">
            <w:pPr>
              <w:spacing w:after="0" w:line="240" w:lineRule="auto"/>
              <w:ind w:right="210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</w:rPr>
            </w:pPr>
            <w:r w:rsidRPr="3970D0F2">
              <w:rPr>
                <w:rFonts w:ascii="TH SarabunPSK" w:eastAsia="Times New Roman" w:hAnsi="TH SarabunPSK" w:cs="TH SarabunPSK"/>
                <w:sz w:val="36"/>
                <w:szCs w:val="36"/>
              </w:rPr>
              <w:t>9,602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FFFFFF" w:themeColor="background1"/>
              <w:bottom w:val="single" w:sz="6" w:space="0" w:color="auto"/>
              <w:right w:val="single" w:sz="6" w:space="0" w:color="auto"/>
            </w:tcBorders>
          </w:tcPr>
          <w:p w14:paraId="0E0FDA7E" w14:textId="2A0A4169" w:rsidR="000541D5" w:rsidRPr="007336E6" w:rsidRDefault="3970D0F2" w:rsidP="003F5D09">
            <w:pPr>
              <w:spacing w:after="0" w:line="240" w:lineRule="auto"/>
              <w:ind w:right="210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</w:pPr>
            <w:r w:rsidRPr="3970D0F2">
              <w:rPr>
                <w:rFonts w:ascii="TH SarabunPSK" w:eastAsia="Times New Roman" w:hAnsi="TH SarabunPSK" w:cs="TH SarabunPSK"/>
                <w:sz w:val="36"/>
                <w:szCs w:val="36"/>
              </w:rPr>
              <w:t>9,429</w:t>
            </w:r>
          </w:p>
        </w:tc>
        <w:tc>
          <w:tcPr>
            <w:tcW w:w="1304" w:type="dxa"/>
            <w:tcBorders>
              <w:top w:val="single" w:sz="6" w:space="0" w:color="auto"/>
              <w:left w:val="single" w:sz="6" w:space="0" w:color="FFFFFF" w:themeColor="background1"/>
              <w:bottom w:val="single" w:sz="6" w:space="0" w:color="auto"/>
              <w:right w:val="single" w:sz="6" w:space="0" w:color="auto"/>
            </w:tcBorders>
          </w:tcPr>
          <w:p w14:paraId="69E9626F" w14:textId="799C795A" w:rsidR="000541D5" w:rsidRPr="007336E6" w:rsidRDefault="003F5D09" w:rsidP="003F5D09">
            <w:pPr>
              <w:spacing w:after="0" w:line="240" w:lineRule="auto"/>
              <w:ind w:right="192"/>
              <w:jc w:val="center"/>
              <w:textAlignment w:val="baseline"/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begin"/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instrText xml:space="preserve"> =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</w:rPr>
              <w:instrText>SUM(LEFT)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instrText xml:space="preserve"> </w:instrTex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separate"/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  <w:cs/>
              </w:rPr>
              <w:t>19</w:t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</w:rPr>
              <w:t>,</w:t>
            </w:r>
            <w:r>
              <w:rPr>
                <w:rFonts w:ascii="TH SarabunPSK" w:eastAsia="Times New Roman" w:hAnsi="TH SarabunPSK" w:cs="TH SarabunPSK"/>
                <w:noProof/>
                <w:sz w:val="36"/>
                <w:szCs w:val="36"/>
                <w:cs/>
              </w:rPr>
              <w:t>031</w:t>
            </w:r>
            <w:r>
              <w:rPr>
                <w:rFonts w:ascii="TH SarabunPSK" w:eastAsia="Times New Roman" w:hAnsi="TH SarabunPSK" w:cs="TH SarabunPSK"/>
                <w:sz w:val="36"/>
                <w:szCs w:val="36"/>
                <w:cs/>
              </w:rPr>
              <w:fldChar w:fldCharType="end"/>
            </w:r>
          </w:p>
        </w:tc>
      </w:tr>
      <w:tr w:rsidR="000541D5" w:rsidRPr="008C4F41" w14:paraId="3BF747B1" w14:textId="77777777" w:rsidTr="3970D0F2">
        <w:trPr>
          <w:trHeight w:val="300"/>
          <w:jc w:val="center"/>
        </w:trPr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5" w:themeFillTint="33"/>
          </w:tcPr>
          <w:p w14:paraId="472FCA54" w14:textId="653408F5" w:rsidR="000541D5" w:rsidRPr="007336E6" w:rsidRDefault="000541D5" w:rsidP="000541D5">
            <w:pPr>
              <w:spacing w:after="0" w:line="240" w:lineRule="auto"/>
              <w:jc w:val="right"/>
              <w:textAlignment w:val="baseline"/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</w:pPr>
            <w:bookmarkStart w:id="0" w:name="_Hlk192517342"/>
            <w:r>
              <w:rPr>
                <w:rFonts w:ascii="TH SarabunPSK" w:eastAsia="Times New Roman" w:hAnsi="TH SarabunPSK" w:cs="TH SarabunPSK" w:hint="cs"/>
                <w:b/>
                <w:bCs/>
                <w:sz w:val="36"/>
                <w:szCs w:val="36"/>
                <w:cs/>
              </w:rPr>
              <w:t>รวมทั้งสิ้น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5" w:themeFillTint="33"/>
          </w:tcPr>
          <w:p w14:paraId="0F71D56E" w14:textId="0DEBA229" w:rsidR="000541D5" w:rsidRPr="007336E6" w:rsidRDefault="00AD2146" w:rsidP="000541D5">
            <w:pPr>
              <w:spacing w:after="0" w:line="240" w:lineRule="auto"/>
              <w:ind w:right="210"/>
              <w:jc w:val="right"/>
              <w:textAlignment w:val="baseline"/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</w:rPr>
            </w:pP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fldChar w:fldCharType="begin"/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instrText xml:space="preserve"> =</w:instrText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</w:rPr>
              <w:instrText>SUM(ABOVE)</w:instrText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instrText xml:space="preserve"> </w:instrText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fldChar w:fldCharType="separate"/>
            </w:r>
            <w:r>
              <w:rPr>
                <w:rFonts w:ascii="TH SarabunPSK" w:eastAsia="Times New Roman" w:hAnsi="TH SarabunPSK" w:cs="TH SarabunPSK"/>
                <w:b/>
                <w:bCs/>
                <w:noProof/>
                <w:sz w:val="36"/>
                <w:szCs w:val="36"/>
                <w:cs/>
              </w:rPr>
              <w:t>697</w:t>
            </w:r>
            <w:r>
              <w:rPr>
                <w:rFonts w:ascii="TH SarabunPSK" w:eastAsia="Times New Roman" w:hAnsi="TH SarabunPSK" w:cs="TH SarabunPSK"/>
                <w:b/>
                <w:bCs/>
                <w:noProof/>
                <w:sz w:val="36"/>
                <w:szCs w:val="36"/>
              </w:rPr>
              <w:t>,</w:t>
            </w:r>
            <w:r>
              <w:rPr>
                <w:rFonts w:ascii="TH SarabunPSK" w:eastAsia="Times New Roman" w:hAnsi="TH SarabunPSK" w:cs="TH SarabunPSK"/>
                <w:b/>
                <w:bCs/>
                <w:noProof/>
                <w:sz w:val="36"/>
                <w:szCs w:val="36"/>
                <w:cs/>
              </w:rPr>
              <w:t>194</w:t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fldChar w:fldCharType="end"/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FFFFFF" w:themeColor="background1"/>
              <w:bottom w:val="single" w:sz="6" w:space="0" w:color="auto"/>
              <w:right w:val="single" w:sz="6" w:space="0" w:color="auto"/>
            </w:tcBorders>
            <w:shd w:val="clear" w:color="auto" w:fill="DEEAF6" w:themeFill="accent5" w:themeFillTint="33"/>
          </w:tcPr>
          <w:p w14:paraId="1D15996E" w14:textId="0514CB00" w:rsidR="000541D5" w:rsidRPr="007336E6" w:rsidRDefault="00AD2146" w:rsidP="000541D5">
            <w:pPr>
              <w:spacing w:after="0" w:line="240" w:lineRule="auto"/>
              <w:ind w:right="210"/>
              <w:jc w:val="right"/>
              <w:textAlignment w:val="baseline"/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</w:pP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fldChar w:fldCharType="begin"/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instrText xml:space="preserve"> =</w:instrText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</w:rPr>
              <w:instrText>SUM(ABOVE)</w:instrText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instrText xml:space="preserve"> </w:instrText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fldChar w:fldCharType="separate"/>
            </w:r>
            <w:r>
              <w:rPr>
                <w:rFonts w:ascii="TH SarabunPSK" w:eastAsia="Times New Roman" w:hAnsi="TH SarabunPSK" w:cs="TH SarabunPSK"/>
                <w:b/>
                <w:bCs/>
                <w:noProof/>
                <w:sz w:val="36"/>
                <w:szCs w:val="36"/>
                <w:cs/>
              </w:rPr>
              <w:t>717</w:t>
            </w:r>
            <w:r>
              <w:rPr>
                <w:rFonts w:ascii="TH SarabunPSK" w:eastAsia="Times New Roman" w:hAnsi="TH SarabunPSK" w:cs="TH SarabunPSK"/>
                <w:b/>
                <w:bCs/>
                <w:noProof/>
                <w:sz w:val="36"/>
                <w:szCs w:val="36"/>
              </w:rPr>
              <w:t>,</w:t>
            </w:r>
            <w:r>
              <w:rPr>
                <w:rFonts w:ascii="TH SarabunPSK" w:eastAsia="Times New Roman" w:hAnsi="TH SarabunPSK" w:cs="TH SarabunPSK"/>
                <w:b/>
                <w:bCs/>
                <w:noProof/>
                <w:sz w:val="36"/>
                <w:szCs w:val="36"/>
                <w:cs/>
              </w:rPr>
              <w:t>468</w:t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fldChar w:fldCharType="end"/>
            </w:r>
          </w:p>
        </w:tc>
        <w:tc>
          <w:tcPr>
            <w:tcW w:w="1304" w:type="dxa"/>
            <w:tcBorders>
              <w:top w:val="single" w:sz="6" w:space="0" w:color="auto"/>
              <w:left w:val="single" w:sz="6" w:space="0" w:color="FFFFFF" w:themeColor="background1"/>
              <w:bottom w:val="single" w:sz="6" w:space="0" w:color="auto"/>
              <w:right w:val="single" w:sz="6" w:space="0" w:color="auto"/>
            </w:tcBorders>
            <w:shd w:val="clear" w:color="auto" w:fill="DEEAF6" w:themeFill="accent5" w:themeFillTint="33"/>
          </w:tcPr>
          <w:p w14:paraId="60ABDAD7" w14:textId="5821B04A" w:rsidR="000541D5" w:rsidRPr="007336E6" w:rsidRDefault="00AD2146" w:rsidP="000541D5">
            <w:pPr>
              <w:spacing w:after="0" w:line="240" w:lineRule="auto"/>
              <w:ind w:right="192"/>
              <w:jc w:val="right"/>
              <w:textAlignment w:val="baseline"/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</w:pP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fldChar w:fldCharType="begin"/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instrText xml:space="preserve"> =</w:instrText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</w:rPr>
              <w:instrText>SUM(ABOVE)</w:instrText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instrText xml:space="preserve"> </w:instrText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fldChar w:fldCharType="separate"/>
            </w:r>
            <w:r>
              <w:rPr>
                <w:rFonts w:ascii="TH SarabunPSK" w:eastAsia="Times New Roman" w:hAnsi="TH SarabunPSK" w:cs="TH SarabunPSK"/>
                <w:b/>
                <w:bCs/>
                <w:noProof/>
                <w:sz w:val="36"/>
                <w:szCs w:val="36"/>
                <w:cs/>
              </w:rPr>
              <w:t>1</w:t>
            </w:r>
            <w:r>
              <w:rPr>
                <w:rFonts w:ascii="TH SarabunPSK" w:eastAsia="Times New Roman" w:hAnsi="TH SarabunPSK" w:cs="TH SarabunPSK"/>
                <w:b/>
                <w:bCs/>
                <w:noProof/>
                <w:sz w:val="36"/>
                <w:szCs w:val="36"/>
              </w:rPr>
              <w:t>,</w:t>
            </w:r>
            <w:r>
              <w:rPr>
                <w:rFonts w:ascii="TH SarabunPSK" w:eastAsia="Times New Roman" w:hAnsi="TH SarabunPSK" w:cs="TH SarabunPSK"/>
                <w:b/>
                <w:bCs/>
                <w:noProof/>
                <w:sz w:val="36"/>
                <w:szCs w:val="36"/>
                <w:cs/>
              </w:rPr>
              <w:t>414</w:t>
            </w:r>
            <w:r>
              <w:rPr>
                <w:rFonts w:ascii="TH SarabunPSK" w:eastAsia="Times New Roman" w:hAnsi="TH SarabunPSK" w:cs="TH SarabunPSK"/>
                <w:b/>
                <w:bCs/>
                <w:noProof/>
                <w:sz w:val="36"/>
                <w:szCs w:val="36"/>
              </w:rPr>
              <w:t>,</w:t>
            </w:r>
            <w:r>
              <w:rPr>
                <w:rFonts w:ascii="TH SarabunPSK" w:eastAsia="Times New Roman" w:hAnsi="TH SarabunPSK" w:cs="TH SarabunPSK"/>
                <w:b/>
                <w:bCs/>
                <w:noProof/>
                <w:sz w:val="36"/>
                <w:szCs w:val="36"/>
                <w:cs/>
              </w:rPr>
              <w:t>662</w:t>
            </w:r>
            <w:r>
              <w:rPr>
                <w:rFonts w:ascii="TH SarabunPSK" w:eastAsia="Times New Roman" w:hAnsi="TH SarabunPSK" w:cs="TH SarabunPSK"/>
                <w:b/>
                <w:bCs/>
                <w:sz w:val="36"/>
                <w:szCs w:val="36"/>
                <w:cs/>
              </w:rPr>
              <w:fldChar w:fldCharType="end"/>
            </w:r>
          </w:p>
        </w:tc>
      </w:tr>
    </w:tbl>
    <w:bookmarkEnd w:id="0"/>
    <w:p w14:paraId="562E56A6" w14:textId="645E20EF" w:rsidR="008C4F41" w:rsidRPr="008C4F41" w:rsidRDefault="002839D4" w:rsidP="008C4F41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TH SarabunPSK" w:eastAsia="Times New Roman" w:hAnsi="TH SarabunPSK" w:cs="TH SarabunPSK"/>
          <w:noProof/>
          <w:sz w:val="36"/>
          <w:szCs w:val="36"/>
          <w14:ligatures w14:val="standardContextual"/>
        </w:rPr>
        <w:drawing>
          <wp:anchor distT="0" distB="0" distL="114300" distR="114300" simplePos="0" relativeHeight="251658240" behindDoc="1" locked="0" layoutInCell="1" allowOverlap="1" wp14:anchorId="6DE4F8A3" wp14:editId="4D2738D0">
            <wp:simplePos x="0" y="0"/>
            <wp:positionH relativeFrom="margin">
              <wp:align>left</wp:align>
            </wp:positionH>
            <wp:positionV relativeFrom="paragraph">
              <wp:posOffset>264160</wp:posOffset>
            </wp:positionV>
            <wp:extent cx="2882283" cy="2162175"/>
            <wp:effectExtent l="0" t="0" r="0" b="0"/>
            <wp:wrapNone/>
            <wp:docPr id="1834791446" name="Picture 1" descr="A group of people standing outside a build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791446" name="Picture 1" descr="A group of people standing outside a building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283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4F41" w:rsidRPr="008C4F41">
        <w:rPr>
          <w:rFonts w:ascii="TH SarabunPSK" w:eastAsia="Times New Roman" w:hAnsi="TH SarabunPSK" w:cs="TH SarabunPSK"/>
          <w:sz w:val="36"/>
          <w:szCs w:val="36"/>
        </w:rPr>
        <w:t> </w:t>
      </w:r>
    </w:p>
    <w:p w14:paraId="4ABF0A5A" w14:textId="0A226963" w:rsidR="008C4F41" w:rsidRPr="008C4F41" w:rsidRDefault="002839D4" w:rsidP="008C4F41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TH SarabunPSK" w:eastAsia="Times New Roman" w:hAnsi="TH SarabunPSK" w:cs="TH SarabunPSK"/>
          <w:noProof/>
          <w:sz w:val="36"/>
          <w:szCs w:val="36"/>
          <w14:ligatures w14:val="standardContextual"/>
        </w:rPr>
        <w:drawing>
          <wp:anchor distT="0" distB="0" distL="114300" distR="114300" simplePos="0" relativeHeight="251659264" behindDoc="1" locked="0" layoutInCell="1" allowOverlap="1" wp14:anchorId="0AB090BD" wp14:editId="344B707D">
            <wp:simplePos x="0" y="0"/>
            <wp:positionH relativeFrom="margin">
              <wp:align>right</wp:align>
            </wp:positionH>
            <wp:positionV relativeFrom="paragraph">
              <wp:posOffset>5715</wp:posOffset>
            </wp:positionV>
            <wp:extent cx="2894931" cy="2171379"/>
            <wp:effectExtent l="0" t="0" r="1270" b="635"/>
            <wp:wrapNone/>
            <wp:docPr id="1161778976" name="Picture 2" descr="A group of people standing next to a truc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778976" name="Picture 2" descr="A group of people standing next to a truck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931" cy="21713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4F41" w:rsidRPr="008C4F41">
        <w:rPr>
          <w:rFonts w:ascii="TH SarabunPSK" w:eastAsia="Times New Roman" w:hAnsi="TH SarabunPSK" w:cs="TH SarabunPSK"/>
          <w:sz w:val="36"/>
          <w:szCs w:val="36"/>
        </w:rPr>
        <w:t> </w:t>
      </w:r>
    </w:p>
    <w:p w14:paraId="1DFCF5B1" w14:textId="26F72E8B" w:rsidR="008C4F41" w:rsidRPr="008C4F41" w:rsidRDefault="008C4F41" w:rsidP="008C4F41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C4F41">
        <w:rPr>
          <w:rFonts w:ascii="TH SarabunPSK" w:eastAsia="Times New Roman" w:hAnsi="TH SarabunPSK" w:cs="TH SarabunPSK"/>
          <w:sz w:val="36"/>
          <w:szCs w:val="36"/>
        </w:rPr>
        <w:t> </w:t>
      </w:r>
    </w:p>
    <w:p w14:paraId="2087EBE8" w14:textId="2C7B6DE4" w:rsidR="00F54BCC" w:rsidRDefault="00F54BCC" w:rsidP="008C4F41">
      <w:pPr>
        <w:spacing w:after="0"/>
        <w:ind w:firstLine="720"/>
        <w:jc w:val="thaiDistribute"/>
        <w:rPr>
          <w:rFonts w:ascii="TH SarabunPSK" w:hAnsi="TH SarabunPSK" w:cs="TH SarabunPSK"/>
          <w:sz w:val="36"/>
          <w:szCs w:val="36"/>
        </w:rPr>
      </w:pPr>
    </w:p>
    <w:sectPr w:rsidR="00F54BCC" w:rsidSect="007D6172">
      <w:headerReference w:type="default" r:id="rId10"/>
      <w:pgSz w:w="11906" w:h="16838" w:code="9"/>
      <w:pgMar w:top="1843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8B5D12" w14:textId="77777777" w:rsidR="00DA3162" w:rsidRDefault="00DA3162" w:rsidP="007C1D39">
      <w:pPr>
        <w:spacing w:after="0" w:line="240" w:lineRule="auto"/>
      </w:pPr>
      <w:r>
        <w:separator/>
      </w:r>
    </w:p>
  </w:endnote>
  <w:endnote w:type="continuationSeparator" w:id="0">
    <w:p w14:paraId="2149305D" w14:textId="77777777" w:rsidR="00DA3162" w:rsidRDefault="00DA3162" w:rsidP="007C1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57A616" w14:textId="77777777" w:rsidR="00DA3162" w:rsidRDefault="00DA3162" w:rsidP="007C1D39">
      <w:pPr>
        <w:spacing w:after="0" w:line="240" w:lineRule="auto"/>
      </w:pPr>
      <w:r>
        <w:separator/>
      </w:r>
    </w:p>
  </w:footnote>
  <w:footnote w:type="continuationSeparator" w:id="0">
    <w:p w14:paraId="7C975EB0" w14:textId="77777777" w:rsidR="00DA3162" w:rsidRDefault="00DA3162" w:rsidP="007C1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C92125" w14:textId="105F96E7" w:rsidR="007C1D39" w:rsidRDefault="007C1D39">
    <w:pPr>
      <w:pStyle w:val="Header"/>
    </w:pPr>
    <w:r>
      <w:rPr>
        <w:noProof/>
      </w:rPr>
      <w:drawing>
        <wp:anchor distT="0" distB="0" distL="114300" distR="114300" simplePos="0" relativeHeight="251658752" behindDoc="0" locked="0" layoutInCell="1" allowOverlap="1" wp14:anchorId="3E2CD670" wp14:editId="20C2DD78">
          <wp:simplePos x="0" y="0"/>
          <wp:positionH relativeFrom="column">
            <wp:posOffset>-923925</wp:posOffset>
          </wp:positionH>
          <wp:positionV relativeFrom="paragraph">
            <wp:posOffset>-466725</wp:posOffset>
          </wp:positionV>
          <wp:extent cx="7562215" cy="1133475"/>
          <wp:effectExtent l="0" t="0" r="635" b="9525"/>
          <wp:wrapNone/>
          <wp:docPr id="631291475" name="Picture 1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780782" name="Picture 1" descr="A screenshot of a cell phon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05" r="1219" b="90141"/>
                  <a:stretch/>
                </pic:blipFill>
                <pic:spPr bwMode="auto">
                  <a:xfrm>
                    <a:off x="0" y="0"/>
                    <a:ext cx="756221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D1751"/>
    <w:multiLevelType w:val="hybridMultilevel"/>
    <w:tmpl w:val="69241B08"/>
    <w:lvl w:ilvl="0" w:tplc="543E5978">
      <w:start w:val="1"/>
      <w:numFmt w:val="decimal"/>
      <w:lvlText w:val="%1)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03196"/>
    <w:multiLevelType w:val="hybridMultilevel"/>
    <w:tmpl w:val="CAEEBD78"/>
    <w:lvl w:ilvl="0" w:tplc="DC9E564A">
      <w:start w:val="1"/>
      <w:numFmt w:val="decimal"/>
      <w:lvlText w:val="%1)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00F56"/>
    <w:multiLevelType w:val="hybridMultilevel"/>
    <w:tmpl w:val="F39426BC"/>
    <w:lvl w:ilvl="0" w:tplc="8264B362">
      <w:start w:val="1"/>
      <w:numFmt w:val="decimal"/>
      <w:lvlText w:val="%1)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F71EC1"/>
    <w:multiLevelType w:val="hybridMultilevel"/>
    <w:tmpl w:val="2C3684F4"/>
    <w:lvl w:ilvl="0" w:tplc="F7B47BE8">
      <w:start w:val="1"/>
      <w:numFmt w:val="decimal"/>
      <w:lvlText w:val="%1)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805FD6"/>
    <w:multiLevelType w:val="hybridMultilevel"/>
    <w:tmpl w:val="C9F6701E"/>
    <w:lvl w:ilvl="0" w:tplc="65584D96">
      <w:start w:val="1"/>
      <w:numFmt w:val="decimal"/>
      <w:lvlText w:val="%1."/>
      <w:lvlJc w:val="left"/>
      <w:pPr>
        <w:ind w:left="1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10" w:hanging="360"/>
      </w:pPr>
    </w:lvl>
    <w:lvl w:ilvl="2" w:tplc="0409001B" w:tentative="1">
      <w:start w:val="1"/>
      <w:numFmt w:val="lowerRoman"/>
      <w:lvlText w:val="%3."/>
      <w:lvlJc w:val="right"/>
      <w:pPr>
        <w:ind w:left="3430" w:hanging="180"/>
      </w:pPr>
    </w:lvl>
    <w:lvl w:ilvl="3" w:tplc="0409000F" w:tentative="1">
      <w:start w:val="1"/>
      <w:numFmt w:val="decimal"/>
      <w:lvlText w:val="%4."/>
      <w:lvlJc w:val="left"/>
      <w:pPr>
        <w:ind w:left="4150" w:hanging="360"/>
      </w:pPr>
    </w:lvl>
    <w:lvl w:ilvl="4" w:tplc="04090019" w:tentative="1">
      <w:start w:val="1"/>
      <w:numFmt w:val="lowerLetter"/>
      <w:lvlText w:val="%5."/>
      <w:lvlJc w:val="left"/>
      <w:pPr>
        <w:ind w:left="4870" w:hanging="360"/>
      </w:pPr>
    </w:lvl>
    <w:lvl w:ilvl="5" w:tplc="0409001B" w:tentative="1">
      <w:start w:val="1"/>
      <w:numFmt w:val="lowerRoman"/>
      <w:lvlText w:val="%6."/>
      <w:lvlJc w:val="right"/>
      <w:pPr>
        <w:ind w:left="5590" w:hanging="180"/>
      </w:pPr>
    </w:lvl>
    <w:lvl w:ilvl="6" w:tplc="0409000F" w:tentative="1">
      <w:start w:val="1"/>
      <w:numFmt w:val="decimal"/>
      <w:lvlText w:val="%7."/>
      <w:lvlJc w:val="left"/>
      <w:pPr>
        <w:ind w:left="6310" w:hanging="360"/>
      </w:pPr>
    </w:lvl>
    <w:lvl w:ilvl="7" w:tplc="04090019" w:tentative="1">
      <w:start w:val="1"/>
      <w:numFmt w:val="lowerLetter"/>
      <w:lvlText w:val="%8."/>
      <w:lvlJc w:val="left"/>
      <w:pPr>
        <w:ind w:left="7030" w:hanging="360"/>
      </w:pPr>
    </w:lvl>
    <w:lvl w:ilvl="8" w:tplc="0409001B" w:tentative="1">
      <w:start w:val="1"/>
      <w:numFmt w:val="lowerRoman"/>
      <w:lvlText w:val="%9."/>
      <w:lvlJc w:val="right"/>
      <w:pPr>
        <w:ind w:left="7750" w:hanging="180"/>
      </w:pPr>
    </w:lvl>
  </w:abstractNum>
  <w:abstractNum w:abstractNumId="5" w15:restartNumberingAfterBreak="0">
    <w:nsid w:val="4AAA101E"/>
    <w:multiLevelType w:val="hybridMultilevel"/>
    <w:tmpl w:val="0C66EDCE"/>
    <w:lvl w:ilvl="0" w:tplc="65584D96">
      <w:start w:val="1"/>
      <w:numFmt w:val="decimal"/>
      <w:lvlText w:val="%1."/>
      <w:lvlJc w:val="left"/>
      <w:pPr>
        <w:ind w:left="1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10" w:hanging="360"/>
      </w:pPr>
    </w:lvl>
    <w:lvl w:ilvl="2" w:tplc="0409001B" w:tentative="1">
      <w:start w:val="1"/>
      <w:numFmt w:val="lowerRoman"/>
      <w:lvlText w:val="%3."/>
      <w:lvlJc w:val="right"/>
      <w:pPr>
        <w:ind w:left="3430" w:hanging="180"/>
      </w:pPr>
    </w:lvl>
    <w:lvl w:ilvl="3" w:tplc="0409000F" w:tentative="1">
      <w:start w:val="1"/>
      <w:numFmt w:val="decimal"/>
      <w:lvlText w:val="%4."/>
      <w:lvlJc w:val="left"/>
      <w:pPr>
        <w:ind w:left="4150" w:hanging="360"/>
      </w:pPr>
    </w:lvl>
    <w:lvl w:ilvl="4" w:tplc="04090019" w:tentative="1">
      <w:start w:val="1"/>
      <w:numFmt w:val="lowerLetter"/>
      <w:lvlText w:val="%5."/>
      <w:lvlJc w:val="left"/>
      <w:pPr>
        <w:ind w:left="4870" w:hanging="360"/>
      </w:pPr>
    </w:lvl>
    <w:lvl w:ilvl="5" w:tplc="0409001B" w:tentative="1">
      <w:start w:val="1"/>
      <w:numFmt w:val="lowerRoman"/>
      <w:lvlText w:val="%6."/>
      <w:lvlJc w:val="right"/>
      <w:pPr>
        <w:ind w:left="5590" w:hanging="180"/>
      </w:pPr>
    </w:lvl>
    <w:lvl w:ilvl="6" w:tplc="0409000F" w:tentative="1">
      <w:start w:val="1"/>
      <w:numFmt w:val="decimal"/>
      <w:lvlText w:val="%7."/>
      <w:lvlJc w:val="left"/>
      <w:pPr>
        <w:ind w:left="6310" w:hanging="360"/>
      </w:pPr>
    </w:lvl>
    <w:lvl w:ilvl="7" w:tplc="04090019" w:tentative="1">
      <w:start w:val="1"/>
      <w:numFmt w:val="lowerLetter"/>
      <w:lvlText w:val="%8."/>
      <w:lvlJc w:val="left"/>
      <w:pPr>
        <w:ind w:left="7030" w:hanging="360"/>
      </w:pPr>
    </w:lvl>
    <w:lvl w:ilvl="8" w:tplc="0409001B" w:tentative="1">
      <w:start w:val="1"/>
      <w:numFmt w:val="lowerRoman"/>
      <w:lvlText w:val="%9."/>
      <w:lvlJc w:val="right"/>
      <w:pPr>
        <w:ind w:left="7750" w:hanging="180"/>
      </w:pPr>
    </w:lvl>
  </w:abstractNum>
  <w:abstractNum w:abstractNumId="6" w15:restartNumberingAfterBreak="0">
    <w:nsid w:val="54DE1199"/>
    <w:multiLevelType w:val="hybridMultilevel"/>
    <w:tmpl w:val="AE2C4084"/>
    <w:lvl w:ilvl="0" w:tplc="D01C5A18">
      <w:start w:val="1"/>
      <w:numFmt w:val="decimal"/>
      <w:lvlText w:val="%1)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A54288"/>
    <w:multiLevelType w:val="hybridMultilevel"/>
    <w:tmpl w:val="4F52958E"/>
    <w:lvl w:ilvl="0" w:tplc="65584D96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64" w:hanging="360"/>
      </w:pPr>
    </w:lvl>
    <w:lvl w:ilvl="2" w:tplc="0409001B" w:tentative="1">
      <w:start w:val="1"/>
      <w:numFmt w:val="lowerRoman"/>
      <w:lvlText w:val="%3."/>
      <w:lvlJc w:val="right"/>
      <w:pPr>
        <w:ind w:left="2784" w:hanging="180"/>
      </w:pPr>
    </w:lvl>
    <w:lvl w:ilvl="3" w:tplc="0409000F" w:tentative="1">
      <w:start w:val="1"/>
      <w:numFmt w:val="decimal"/>
      <w:lvlText w:val="%4."/>
      <w:lvlJc w:val="left"/>
      <w:pPr>
        <w:ind w:left="3504" w:hanging="360"/>
      </w:pPr>
    </w:lvl>
    <w:lvl w:ilvl="4" w:tplc="04090019" w:tentative="1">
      <w:start w:val="1"/>
      <w:numFmt w:val="lowerLetter"/>
      <w:lvlText w:val="%5."/>
      <w:lvlJc w:val="left"/>
      <w:pPr>
        <w:ind w:left="4224" w:hanging="360"/>
      </w:pPr>
    </w:lvl>
    <w:lvl w:ilvl="5" w:tplc="0409001B" w:tentative="1">
      <w:start w:val="1"/>
      <w:numFmt w:val="lowerRoman"/>
      <w:lvlText w:val="%6."/>
      <w:lvlJc w:val="right"/>
      <w:pPr>
        <w:ind w:left="4944" w:hanging="180"/>
      </w:pPr>
    </w:lvl>
    <w:lvl w:ilvl="6" w:tplc="0409000F" w:tentative="1">
      <w:start w:val="1"/>
      <w:numFmt w:val="decimal"/>
      <w:lvlText w:val="%7."/>
      <w:lvlJc w:val="left"/>
      <w:pPr>
        <w:ind w:left="5664" w:hanging="360"/>
      </w:pPr>
    </w:lvl>
    <w:lvl w:ilvl="7" w:tplc="04090019" w:tentative="1">
      <w:start w:val="1"/>
      <w:numFmt w:val="lowerLetter"/>
      <w:lvlText w:val="%8."/>
      <w:lvlJc w:val="left"/>
      <w:pPr>
        <w:ind w:left="6384" w:hanging="360"/>
      </w:pPr>
    </w:lvl>
    <w:lvl w:ilvl="8" w:tplc="04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8" w15:restartNumberingAfterBreak="0">
    <w:nsid w:val="5B0B709A"/>
    <w:multiLevelType w:val="hybridMultilevel"/>
    <w:tmpl w:val="706C4DF6"/>
    <w:lvl w:ilvl="0" w:tplc="1FC048BA">
      <w:start w:val="1"/>
      <w:numFmt w:val="decimal"/>
      <w:lvlText w:val="%1)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F16C7A"/>
    <w:multiLevelType w:val="hybridMultilevel"/>
    <w:tmpl w:val="83C0C540"/>
    <w:lvl w:ilvl="0" w:tplc="C7FA3DA4">
      <w:start w:val="1"/>
      <w:numFmt w:val="decimal"/>
      <w:lvlText w:val="%1)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E30977"/>
    <w:multiLevelType w:val="hybridMultilevel"/>
    <w:tmpl w:val="47260488"/>
    <w:lvl w:ilvl="0" w:tplc="D8E2E6B8">
      <w:start w:val="1"/>
      <w:numFmt w:val="decimal"/>
      <w:lvlText w:val="%1."/>
      <w:lvlJc w:val="left"/>
      <w:pPr>
        <w:ind w:left="624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884C84"/>
    <w:multiLevelType w:val="hybridMultilevel"/>
    <w:tmpl w:val="690C781A"/>
    <w:lvl w:ilvl="0" w:tplc="451C996C">
      <w:start w:val="1"/>
      <w:numFmt w:val="decimal"/>
      <w:lvlText w:val="%1)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ED795E"/>
    <w:multiLevelType w:val="hybridMultilevel"/>
    <w:tmpl w:val="A2F8865E"/>
    <w:lvl w:ilvl="0" w:tplc="65584D96">
      <w:start w:val="1"/>
      <w:numFmt w:val="decimal"/>
      <w:lvlText w:val="%1."/>
      <w:lvlJc w:val="left"/>
      <w:pPr>
        <w:ind w:left="11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4" w:hanging="360"/>
      </w:pPr>
    </w:lvl>
    <w:lvl w:ilvl="2" w:tplc="0409001B" w:tentative="1">
      <w:start w:val="1"/>
      <w:numFmt w:val="lowerRoman"/>
      <w:lvlText w:val="%3."/>
      <w:lvlJc w:val="right"/>
      <w:pPr>
        <w:ind w:left="2614" w:hanging="180"/>
      </w:pPr>
    </w:lvl>
    <w:lvl w:ilvl="3" w:tplc="0409000F" w:tentative="1">
      <w:start w:val="1"/>
      <w:numFmt w:val="decimal"/>
      <w:lvlText w:val="%4."/>
      <w:lvlJc w:val="left"/>
      <w:pPr>
        <w:ind w:left="3334" w:hanging="360"/>
      </w:pPr>
    </w:lvl>
    <w:lvl w:ilvl="4" w:tplc="04090019" w:tentative="1">
      <w:start w:val="1"/>
      <w:numFmt w:val="lowerLetter"/>
      <w:lvlText w:val="%5."/>
      <w:lvlJc w:val="left"/>
      <w:pPr>
        <w:ind w:left="4054" w:hanging="360"/>
      </w:pPr>
    </w:lvl>
    <w:lvl w:ilvl="5" w:tplc="0409001B" w:tentative="1">
      <w:start w:val="1"/>
      <w:numFmt w:val="lowerRoman"/>
      <w:lvlText w:val="%6."/>
      <w:lvlJc w:val="right"/>
      <w:pPr>
        <w:ind w:left="4774" w:hanging="180"/>
      </w:pPr>
    </w:lvl>
    <w:lvl w:ilvl="6" w:tplc="0409000F" w:tentative="1">
      <w:start w:val="1"/>
      <w:numFmt w:val="decimal"/>
      <w:lvlText w:val="%7."/>
      <w:lvlJc w:val="left"/>
      <w:pPr>
        <w:ind w:left="5494" w:hanging="360"/>
      </w:pPr>
    </w:lvl>
    <w:lvl w:ilvl="7" w:tplc="04090019" w:tentative="1">
      <w:start w:val="1"/>
      <w:numFmt w:val="lowerLetter"/>
      <w:lvlText w:val="%8."/>
      <w:lvlJc w:val="left"/>
      <w:pPr>
        <w:ind w:left="6214" w:hanging="360"/>
      </w:pPr>
    </w:lvl>
    <w:lvl w:ilvl="8" w:tplc="0409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3" w15:restartNumberingAfterBreak="0">
    <w:nsid w:val="736361AF"/>
    <w:multiLevelType w:val="hybridMultilevel"/>
    <w:tmpl w:val="95B0197A"/>
    <w:lvl w:ilvl="0" w:tplc="010CA8A4">
      <w:start w:val="3"/>
      <w:numFmt w:val="bullet"/>
      <w:lvlText w:val="-"/>
      <w:lvlJc w:val="left"/>
      <w:pPr>
        <w:ind w:left="737" w:hanging="170"/>
      </w:pPr>
      <w:rPr>
        <w:rFonts w:ascii="TH SarabunPSK" w:eastAsiaTheme="minorEastAsia" w:hAnsi="TH SarabunPSK" w:hint="default"/>
      </w:rPr>
    </w:lvl>
    <w:lvl w:ilvl="1" w:tplc="04090003" w:tentative="1">
      <w:start w:val="1"/>
      <w:numFmt w:val="bullet"/>
      <w:lvlText w:val="o"/>
      <w:lvlJc w:val="left"/>
      <w:pPr>
        <w:ind w:left="17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5" w:hanging="360"/>
      </w:pPr>
      <w:rPr>
        <w:rFonts w:ascii="Wingdings" w:hAnsi="Wingdings" w:hint="default"/>
      </w:rPr>
    </w:lvl>
  </w:abstractNum>
  <w:abstractNum w:abstractNumId="14" w15:restartNumberingAfterBreak="0">
    <w:nsid w:val="7B374583"/>
    <w:multiLevelType w:val="hybridMultilevel"/>
    <w:tmpl w:val="F386ECE6"/>
    <w:lvl w:ilvl="0" w:tplc="65584D96">
      <w:start w:val="1"/>
      <w:numFmt w:val="decimal"/>
      <w:lvlText w:val="%1."/>
      <w:lvlJc w:val="left"/>
      <w:pPr>
        <w:ind w:left="11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4" w:hanging="360"/>
      </w:pPr>
    </w:lvl>
    <w:lvl w:ilvl="2" w:tplc="0409001B" w:tentative="1">
      <w:start w:val="1"/>
      <w:numFmt w:val="lowerRoman"/>
      <w:lvlText w:val="%3."/>
      <w:lvlJc w:val="right"/>
      <w:pPr>
        <w:ind w:left="2614" w:hanging="180"/>
      </w:pPr>
    </w:lvl>
    <w:lvl w:ilvl="3" w:tplc="0409000F" w:tentative="1">
      <w:start w:val="1"/>
      <w:numFmt w:val="decimal"/>
      <w:lvlText w:val="%4."/>
      <w:lvlJc w:val="left"/>
      <w:pPr>
        <w:ind w:left="3334" w:hanging="360"/>
      </w:pPr>
    </w:lvl>
    <w:lvl w:ilvl="4" w:tplc="04090019" w:tentative="1">
      <w:start w:val="1"/>
      <w:numFmt w:val="lowerLetter"/>
      <w:lvlText w:val="%5."/>
      <w:lvlJc w:val="left"/>
      <w:pPr>
        <w:ind w:left="4054" w:hanging="360"/>
      </w:pPr>
    </w:lvl>
    <w:lvl w:ilvl="5" w:tplc="0409001B" w:tentative="1">
      <w:start w:val="1"/>
      <w:numFmt w:val="lowerRoman"/>
      <w:lvlText w:val="%6."/>
      <w:lvlJc w:val="right"/>
      <w:pPr>
        <w:ind w:left="4774" w:hanging="180"/>
      </w:pPr>
    </w:lvl>
    <w:lvl w:ilvl="6" w:tplc="0409000F" w:tentative="1">
      <w:start w:val="1"/>
      <w:numFmt w:val="decimal"/>
      <w:lvlText w:val="%7."/>
      <w:lvlJc w:val="left"/>
      <w:pPr>
        <w:ind w:left="5494" w:hanging="360"/>
      </w:pPr>
    </w:lvl>
    <w:lvl w:ilvl="7" w:tplc="04090019" w:tentative="1">
      <w:start w:val="1"/>
      <w:numFmt w:val="lowerLetter"/>
      <w:lvlText w:val="%8."/>
      <w:lvlJc w:val="left"/>
      <w:pPr>
        <w:ind w:left="6214" w:hanging="360"/>
      </w:pPr>
    </w:lvl>
    <w:lvl w:ilvl="8" w:tplc="0409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5" w15:restartNumberingAfterBreak="0">
    <w:nsid w:val="7D71273A"/>
    <w:multiLevelType w:val="hybridMultilevel"/>
    <w:tmpl w:val="1CE4DAF0"/>
    <w:lvl w:ilvl="0" w:tplc="D62E22E0">
      <w:start w:val="1"/>
      <w:numFmt w:val="decimal"/>
      <w:lvlText w:val="%1)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FE1901"/>
    <w:multiLevelType w:val="hybridMultilevel"/>
    <w:tmpl w:val="D750AA8A"/>
    <w:lvl w:ilvl="0" w:tplc="DFA8BA9A">
      <w:start w:val="1"/>
      <w:numFmt w:val="decimal"/>
      <w:lvlText w:val="%1)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3054558">
    <w:abstractNumId w:val="1"/>
  </w:num>
  <w:num w:numId="2" w16cid:durableId="528178469">
    <w:abstractNumId w:val="8"/>
  </w:num>
  <w:num w:numId="3" w16cid:durableId="1322582139">
    <w:abstractNumId w:val="3"/>
  </w:num>
  <w:num w:numId="4" w16cid:durableId="1513102501">
    <w:abstractNumId w:val="15"/>
  </w:num>
  <w:num w:numId="5" w16cid:durableId="1052071487">
    <w:abstractNumId w:val="13"/>
  </w:num>
  <w:num w:numId="6" w16cid:durableId="1266841114">
    <w:abstractNumId w:val="0"/>
  </w:num>
  <w:num w:numId="7" w16cid:durableId="1779518366">
    <w:abstractNumId w:val="9"/>
  </w:num>
  <w:num w:numId="8" w16cid:durableId="1899780766">
    <w:abstractNumId w:val="6"/>
  </w:num>
  <w:num w:numId="9" w16cid:durableId="109014974">
    <w:abstractNumId w:val="11"/>
  </w:num>
  <w:num w:numId="10" w16cid:durableId="351762881">
    <w:abstractNumId w:val="2"/>
  </w:num>
  <w:num w:numId="11" w16cid:durableId="1019552966">
    <w:abstractNumId w:val="16"/>
  </w:num>
  <w:num w:numId="12" w16cid:durableId="2066491156">
    <w:abstractNumId w:val="10"/>
  </w:num>
  <w:num w:numId="13" w16cid:durableId="110588582">
    <w:abstractNumId w:val="7"/>
  </w:num>
  <w:num w:numId="14" w16cid:durableId="2128154700">
    <w:abstractNumId w:val="14"/>
  </w:num>
  <w:num w:numId="15" w16cid:durableId="27754412">
    <w:abstractNumId w:val="12"/>
  </w:num>
  <w:num w:numId="16" w16cid:durableId="330959267">
    <w:abstractNumId w:val="4"/>
  </w:num>
  <w:num w:numId="17" w16cid:durableId="16739475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wM7KwMDU1tzQ0MzdS0lEKTi0uzszPAykwrAUAyhg2BCwAAAA="/>
  </w:docVars>
  <w:rsids>
    <w:rsidRoot w:val="002216A0"/>
    <w:rsid w:val="0002066D"/>
    <w:rsid w:val="00021997"/>
    <w:rsid w:val="000219FA"/>
    <w:rsid w:val="00040968"/>
    <w:rsid w:val="000428FB"/>
    <w:rsid w:val="00051B12"/>
    <w:rsid w:val="000541D5"/>
    <w:rsid w:val="00061DDE"/>
    <w:rsid w:val="0007093C"/>
    <w:rsid w:val="00087114"/>
    <w:rsid w:val="000B5F58"/>
    <w:rsid w:val="000C4D63"/>
    <w:rsid w:val="000C64E6"/>
    <w:rsid w:val="000D4279"/>
    <w:rsid w:val="000F38C1"/>
    <w:rsid w:val="000F75EB"/>
    <w:rsid w:val="00111221"/>
    <w:rsid w:val="00123850"/>
    <w:rsid w:val="00137F65"/>
    <w:rsid w:val="00145581"/>
    <w:rsid w:val="001651B3"/>
    <w:rsid w:val="001A5D1E"/>
    <w:rsid w:val="001B400F"/>
    <w:rsid w:val="001E3A16"/>
    <w:rsid w:val="001F1E14"/>
    <w:rsid w:val="002216A0"/>
    <w:rsid w:val="002258C3"/>
    <w:rsid w:val="00235F67"/>
    <w:rsid w:val="00253AFB"/>
    <w:rsid w:val="0025410F"/>
    <w:rsid w:val="002839D4"/>
    <w:rsid w:val="00283DAD"/>
    <w:rsid w:val="00287EC0"/>
    <w:rsid w:val="002A51ED"/>
    <w:rsid w:val="002B0FE7"/>
    <w:rsid w:val="002B5882"/>
    <w:rsid w:val="00322AF8"/>
    <w:rsid w:val="00322B09"/>
    <w:rsid w:val="00335568"/>
    <w:rsid w:val="003369FF"/>
    <w:rsid w:val="00346515"/>
    <w:rsid w:val="003764AE"/>
    <w:rsid w:val="00397FC7"/>
    <w:rsid w:val="003A475B"/>
    <w:rsid w:val="003B5EB3"/>
    <w:rsid w:val="003D07BC"/>
    <w:rsid w:val="003D457B"/>
    <w:rsid w:val="003D4AC7"/>
    <w:rsid w:val="003E4248"/>
    <w:rsid w:val="003F00C7"/>
    <w:rsid w:val="003F5D09"/>
    <w:rsid w:val="00426B53"/>
    <w:rsid w:val="00437A2C"/>
    <w:rsid w:val="00454F7E"/>
    <w:rsid w:val="0047774C"/>
    <w:rsid w:val="00485B03"/>
    <w:rsid w:val="004B22CD"/>
    <w:rsid w:val="004C499F"/>
    <w:rsid w:val="004C6B0E"/>
    <w:rsid w:val="004D2310"/>
    <w:rsid w:val="004E69B4"/>
    <w:rsid w:val="00514291"/>
    <w:rsid w:val="00526F62"/>
    <w:rsid w:val="00537482"/>
    <w:rsid w:val="00544A05"/>
    <w:rsid w:val="00552319"/>
    <w:rsid w:val="005610B8"/>
    <w:rsid w:val="00564AF6"/>
    <w:rsid w:val="00582B41"/>
    <w:rsid w:val="00594F6A"/>
    <w:rsid w:val="00596759"/>
    <w:rsid w:val="005B5101"/>
    <w:rsid w:val="005C7FE4"/>
    <w:rsid w:val="005E77C4"/>
    <w:rsid w:val="005F23DB"/>
    <w:rsid w:val="005F50A8"/>
    <w:rsid w:val="00607602"/>
    <w:rsid w:val="006233CD"/>
    <w:rsid w:val="00641589"/>
    <w:rsid w:val="00676AE3"/>
    <w:rsid w:val="006A7B5A"/>
    <w:rsid w:val="006D0615"/>
    <w:rsid w:val="006F2ADD"/>
    <w:rsid w:val="006F790B"/>
    <w:rsid w:val="00705B0D"/>
    <w:rsid w:val="007256D9"/>
    <w:rsid w:val="0073047A"/>
    <w:rsid w:val="0073324A"/>
    <w:rsid w:val="007336E6"/>
    <w:rsid w:val="00740A74"/>
    <w:rsid w:val="0075404D"/>
    <w:rsid w:val="00781A92"/>
    <w:rsid w:val="007C1D39"/>
    <w:rsid w:val="007D6172"/>
    <w:rsid w:val="007D72A1"/>
    <w:rsid w:val="007D7305"/>
    <w:rsid w:val="00813DAF"/>
    <w:rsid w:val="00820E39"/>
    <w:rsid w:val="00853A93"/>
    <w:rsid w:val="00860C55"/>
    <w:rsid w:val="008A40EB"/>
    <w:rsid w:val="008B35C7"/>
    <w:rsid w:val="008B7B62"/>
    <w:rsid w:val="008C4F41"/>
    <w:rsid w:val="008D087D"/>
    <w:rsid w:val="008F0466"/>
    <w:rsid w:val="009011E2"/>
    <w:rsid w:val="009035E8"/>
    <w:rsid w:val="00910929"/>
    <w:rsid w:val="0093061B"/>
    <w:rsid w:val="00943573"/>
    <w:rsid w:val="00955EA4"/>
    <w:rsid w:val="0096043B"/>
    <w:rsid w:val="00962ED2"/>
    <w:rsid w:val="00991D8E"/>
    <w:rsid w:val="009A269A"/>
    <w:rsid w:val="009B7274"/>
    <w:rsid w:val="00A126D3"/>
    <w:rsid w:val="00A20552"/>
    <w:rsid w:val="00A27E8C"/>
    <w:rsid w:val="00A56D0D"/>
    <w:rsid w:val="00A64506"/>
    <w:rsid w:val="00A829F7"/>
    <w:rsid w:val="00A8495C"/>
    <w:rsid w:val="00A97EA6"/>
    <w:rsid w:val="00AB179F"/>
    <w:rsid w:val="00AD2146"/>
    <w:rsid w:val="00AD538E"/>
    <w:rsid w:val="00B1428D"/>
    <w:rsid w:val="00B27226"/>
    <w:rsid w:val="00B361AD"/>
    <w:rsid w:val="00B42A0E"/>
    <w:rsid w:val="00B64FB1"/>
    <w:rsid w:val="00B84DE9"/>
    <w:rsid w:val="00B85565"/>
    <w:rsid w:val="00B90CDD"/>
    <w:rsid w:val="00BE5B9A"/>
    <w:rsid w:val="00C021CC"/>
    <w:rsid w:val="00C070E4"/>
    <w:rsid w:val="00C23590"/>
    <w:rsid w:val="00C368B5"/>
    <w:rsid w:val="00C720CE"/>
    <w:rsid w:val="00C83267"/>
    <w:rsid w:val="00C92853"/>
    <w:rsid w:val="00CA1AFE"/>
    <w:rsid w:val="00CA253E"/>
    <w:rsid w:val="00CB1A21"/>
    <w:rsid w:val="00CB27F9"/>
    <w:rsid w:val="00CD0677"/>
    <w:rsid w:val="00CD20D0"/>
    <w:rsid w:val="00D03208"/>
    <w:rsid w:val="00D269D3"/>
    <w:rsid w:val="00D61234"/>
    <w:rsid w:val="00D83E7E"/>
    <w:rsid w:val="00DA3162"/>
    <w:rsid w:val="00DB39D0"/>
    <w:rsid w:val="00DF25E9"/>
    <w:rsid w:val="00DF7B44"/>
    <w:rsid w:val="00E25EFC"/>
    <w:rsid w:val="00E315D0"/>
    <w:rsid w:val="00E34236"/>
    <w:rsid w:val="00E46788"/>
    <w:rsid w:val="00E6603E"/>
    <w:rsid w:val="00E75815"/>
    <w:rsid w:val="00E95149"/>
    <w:rsid w:val="00ED1E44"/>
    <w:rsid w:val="00F059FD"/>
    <w:rsid w:val="00F11572"/>
    <w:rsid w:val="00F17582"/>
    <w:rsid w:val="00F21BF1"/>
    <w:rsid w:val="00F25E5C"/>
    <w:rsid w:val="00F30DD6"/>
    <w:rsid w:val="00F42AE6"/>
    <w:rsid w:val="00F45570"/>
    <w:rsid w:val="00F54BCC"/>
    <w:rsid w:val="00F72C4A"/>
    <w:rsid w:val="00F7517D"/>
    <w:rsid w:val="00F909FD"/>
    <w:rsid w:val="00FA0DFA"/>
    <w:rsid w:val="00FC7A3D"/>
    <w:rsid w:val="00FD17F8"/>
    <w:rsid w:val="00FE25C1"/>
    <w:rsid w:val="00FF4F7E"/>
    <w:rsid w:val="3970D0F2"/>
    <w:rsid w:val="4B154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3C9F1"/>
  <w15:docId w15:val="{FAD9E252-1C25-46F8-BD50-29DA98FCF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6A0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00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9675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675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62ED2"/>
    <w:pPr>
      <w:ind w:left="720"/>
      <w:contextualSpacing/>
    </w:pPr>
  </w:style>
  <w:style w:type="character" w:customStyle="1" w:styleId="xt0b8zv">
    <w:name w:val="xt0b8zv"/>
    <w:basedOn w:val="DefaultParagraphFont"/>
    <w:rsid w:val="00087114"/>
  </w:style>
  <w:style w:type="character" w:customStyle="1" w:styleId="x1e558r4">
    <w:name w:val="x1e558r4"/>
    <w:basedOn w:val="DefaultParagraphFont"/>
    <w:rsid w:val="00087114"/>
  </w:style>
  <w:style w:type="paragraph" w:styleId="Header">
    <w:name w:val="header"/>
    <w:basedOn w:val="Normal"/>
    <w:link w:val="HeaderChar"/>
    <w:uiPriority w:val="99"/>
    <w:unhideWhenUsed/>
    <w:rsid w:val="007C1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D39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C1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D39"/>
    <w:rPr>
      <w:kern w:val="0"/>
      <w14:ligatures w14:val="none"/>
    </w:rPr>
  </w:style>
  <w:style w:type="paragraph" w:customStyle="1" w:styleId="paragraph">
    <w:name w:val="paragraph"/>
    <w:basedOn w:val="Normal"/>
    <w:rsid w:val="008C4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C4F41"/>
  </w:style>
  <w:style w:type="character" w:customStyle="1" w:styleId="scxw130424756">
    <w:name w:val="scxw130424756"/>
    <w:basedOn w:val="DefaultParagraphFont"/>
    <w:rsid w:val="008C4F41"/>
  </w:style>
  <w:style w:type="character" w:customStyle="1" w:styleId="eop">
    <w:name w:val="eop"/>
    <w:basedOn w:val="DefaultParagraphFont"/>
    <w:rsid w:val="008C4F41"/>
  </w:style>
  <w:style w:type="character" w:customStyle="1" w:styleId="wacimagecontainer">
    <w:name w:val="wacimagecontainer"/>
    <w:basedOn w:val="DefaultParagraphFont"/>
    <w:rsid w:val="008C4F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1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8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881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4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6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9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007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7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1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912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96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95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92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7657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53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88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7928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4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4583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76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0695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14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3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4994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57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01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2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77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24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6495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119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3627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1369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6764714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640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0958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1132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3601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0909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1064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907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2121105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2586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3905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439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1757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4846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3368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2689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3385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4725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8146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3597969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03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1193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701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533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99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515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469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2354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953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7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12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5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049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375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809709">
                                  <w:marLeft w:val="24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0955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6366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22946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7786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868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55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8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9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13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1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0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52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1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3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5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46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9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4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9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94643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86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70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686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14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34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38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63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208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02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288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48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17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1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9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84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2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05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34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63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5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7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31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7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87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97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423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65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72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28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31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194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810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26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5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53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56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8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4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93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9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7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15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885B2C-5CC0-4D9B-B515-704EC71BE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8</Words>
  <Characters>850</Characters>
  <Application>Microsoft Office Word</Application>
  <DocSecurity>0</DocSecurity>
  <Lines>7</Lines>
  <Paragraphs>1</Paragraphs>
  <ScaleCrop>false</ScaleCrop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ponpakdee 2559</dc:creator>
  <cp:keywords/>
  <dc:description/>
  <cp:lastModifiedBy>phuvadit theeraprasertsarn</cp:lastModifiedBy>
  <cp:revision>42</cp:revision>
  <cp:lastPrinted>2024-01-13T05:52:00Z</cp:lastPrinted>
  <dcterms:created xsi:type="dcterms:W3CDTF">2024-01-23T17:05:00Z</dcterms:created>
  <dcterms:modified xsi:type="dcterms:W3CDTF">2025-03-11T01:40:00Z</dcterms:modified>
</cp:coreProperties>
</file>